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2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And does water disposal affect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1% (17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7% (2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 (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% (2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51Z</dcterms:created>
  <dcterms:modified xsi:type="dcterms:W3CDTF">2024-02-21T03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